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2EFF" w:rsidRDefault="00DF2D25">
      <w:r>
        <w:rPr>
          <w:noProof/>
        </w:rPr>
        <w:drawing>
          <wp:inline distT="0" distB="0" distL="0" distR="0" wp14:anchorId="2AC3E6C5" wp14:editId="3878E131">
            <wp:extent cx="2989580" cy="2107096"/>
            <wp:effectExtent l="0" t="0" r="0" b="0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ackgroundRemoval t="10000" b="90000" l="10000" r="90000">
                                  <a14:foregroundMark x1="56071" y1="31175" x2="48158" y2="36451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rcRect l="8282" t="20624" r="39812" b="15069"/>
                    <a:stretch/>
                  </pic:blipFill>
                  <pic:spPr bwMode="auto">
                    <a:xfrm>
                      <a:off x="0" y="0"/>
                      <a:ext cx="2990167" cy="2107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F6C36">
        <w:rPr>
          <w:noProof/>
        </w:rPr>
        <w:drawing>
          <wp:inline distT="0" distB="0" distL="0" distR="0">
            <wp:extent cx="5760720" cy="3095765"/>
            <wp:effectExtent l="0" t="0" r="0" b="9525"/>
            <wp:docPr id="1" name="Afbeelding 1" descr="https://lh4.googleusercontent.com/A-oHS5XlkP0YNQHOJyeyTXDyDl5y-KqvDd13MJKlXZt5QfSoYgEDy8UHS4-ed4kRJRd-EoILIQoxnUHI6xBZtXzTdMUJrLZfw9yu6_6wmKr2rHvF_9YX9q4l9p95vSjlb1dkFaSXoS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A-oHS5XlkP0YNQHOJyeyTXDyDl5y-KqvDd13MJKlXZt5QfSoYgEDy8UHS4-ed4kRJRd-EoILIQoxnUHI6xBZtXzTdMUJrLZfw9yu6_6wmKr2rHvF_9YX9q4l9p95vSjlb1dkFaSXoS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9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C36" w:rsidRDefault="006F6C36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F6C36" w:rsidTr="006F6C36">
        <w:tc>
          <w:tcPr>
            <w:tcW w:w="9062" w:type="dxa"/>
          </w:tcPr>
          <w:p w:rsidR="006F6C36" w:rsidRDefault="006F6C36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79EA1E9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635</wp:posOffset>
                  </wp:positionV>
                  <wp:extent cx="779145" cy="699135"/>
                  <wp:effectExtent l="0" t="0" r="1905" b="5715"/>
                  <wp:wrapSquare wrapText="bothSides"/>
                  <wp:docPr id="2" name="Afbeelding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ackgroundRemoval t="10000" b="90000" l="10000" r="90000">
                                        <a14:foregroundMark x1="56071" y1="31175" x2="48158" y2="3645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82" t="20624" r="39812" b="15069"/>
                          <a:stretch/>
                        </pic:blipFill>
                        <pic:spPr bwMode="auto">
                          <a:xfrm>
                            <a:off x="0" y="0"/>
                            <a:ext cx="779145" cy="699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>
              <w:rPr>
                <w:b/>
              </w:rPr>
              <w:t>Adam&amp;Aoki show improved design for t-shirts!</w:t>
            </w:r>
          </w:p>
          <w:p w:rsidR="006F6C36" w:rsidRDefault="006F6C36">
            <w:r>
              <w:t>Last Friday, the founders of Adam&amp;Aoki have shown their new and improved design for their t-shirts, and we</w:t>
            </w:r>
            <w:r>
              <w:t>’</w:t>
            </w:r>
            <w:r>
              <w:t>re loving it!</w:t>
            </w:r>
          </w:p>
          <w:p w:rsidR="006F6C36" w:rsidRPr="006F6C36" w:rsidRDefault="006F6C36">
            <w:pPr>
              <w:rPr>
                <w:i/>
              </w:rPr>
            </w:pPr>
            <w:r>
              <w:rPr>
                <w:i/>
              </w:rPr>
              <w:t>by: Shelly123  on: 6-7-2018</w:t>
            </w:r>
          </w:p>
        </w:tc>
      </w:tr>
      <w:tr w:rsidR="006F6C36" w:rsidTr="006F6C36">
        <w:tc>
          <w:tcPr>
            <w:tcW w:w="9062" w:type="dxa"/>
          </w:tcPr>
          <w:p w:rsidR="006F6C36" w:rsidRPr="006F6C36" w:rsidRDefault="006F6C36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0</wp:posOffset>
                  </wp:positionV>
                  <wp:extent cx="763270" cy="763270"/>
                  <wp:effectExtent l="0" t="0" r="0" b="0"/>
                  <wp:wrapSquare wrapText="bothSides"/>
                  <wp:docPr id="3" name="Afbeelding 3" descr="Image result for sunscre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sunscre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327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</w:rPr>
              <w:t>Children sunscreen proven to cause rashes</w:t>
            </w:r>
            <w:r>
              <w:rPr>
                <w:b/>
              </w:rPr>
              <w:t>…</w:t>
            </w:r>
          </w:p>
          <w:p w:rsidR="006F6C36" w:rsidRDefault="006F6C36">
            <w:r>
              <w:t xml:space="preserve">Hello everybody, I was watching the news last night and it showed that this sunscreen (see photo) is proven to cause rashes on children!!! :O </w:t>
            </w:r>
          </w:p>
          <w:p w:rsidR="006F6C36" w:rsidRPr="006F6C36" w:rsidRDefault="006F6C36">
            <w:pPr>
              <w:rPr>
                <w:b/>
                <w:i/>
              </w:rPr>
            </w:pPr>
            <w:r>
              <w:rPr>
                <w:i/>
              </w:rPr>
              <w:t xml:space="preserve">by: friendlyneighbor on: 13-6-2018                                                                             </w:t>
            </w:r>
            <w:r>
              <w:rPr>
                <w:b/>
                <w:i/>
                <w:noProof/>
              </w:rPr>
              <w:drawing>
                <wp:inline distT="0" distB="0" distL="0" distR="0">
                  <wp:extent cx="190417" cy="190417"/>
                  <wp:effectExtent l="0" t="0" r="635" b="635"/>
                  <wp:docPr id="4" name="Graphic 4" descr="Waarschuw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arning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08066" cy="208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6C36" w:rsidTr="006F6C36">
        <w:tc>
          <w:tcPr>
            <w:tcW w:w="9062" w:type="dxa"/>
          </w:tcPr>
          <w:p w:rsidR="006F6C36" w:rsidRDefault="006F6C36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0</wp:posOffset>
                  </wp:positionV>
                  <wp:extent cx="779145" cy="810895"/>
                  <wp:effectExtent l="0" t="0" r="1905" b="8255"/>
                  <wp:wrapSquare wrapText="bothSides"/>
                  <wp:docPr id="5" name="Afbeelding 5" descr="Image result for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Image result for ca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9145" cy="810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>
              <w:rPr>
                <w:b/>
              </w:rPr>
              <w:t>Have you seen the new clothing line of A&amp;A?</w:t>
            </w:r>
          </w:p>
          <w:p w:rsidR="006F6C36" w:rsidRDefault="006F6C36">
            <w:r>
              <w:t>We proudly introduce our new clothing line, made especially for our young, but hip, children. Come get it while it</w:t>
            </w:r>
            <w:r>
              <w:t>’</w:t>
            </w:r>
            <w:r>
              <w:t>s hot!</w:t>
            </w:r>
          </w:p>
          <w:p w:rsidR="006F6C36" w:rsidRPr="006F6C36" w:rsidRDefault="006F6C36">
            <w:pPr>
              <w:rPr>
                <w:i/>
              </w:rPr>
            </w:pPr>
            <w:r>
              <w:rPr>
                <w:i/>
              </w:rPr>
              <w:t xml:space="preserve">by: Adam&amp;Aoki  on: 18-6-2018                                                                                  </w:t>
            </w:r>
            <w:r>
              <w:rPr>
                <w:i/>
                <w:noProof/>
              </w:rPr>
              <w:drawing>
                <wp:inline distT="0" distB="0" distL="0" distR="0">
                  <wp:extent cx="246463" cy="246463"/>
                  <wp:effectExtent l="0" t="0" r="1270" b="1270"/>
                  <wp:docPr id="6" name="Graphic 6" descr="Spre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Lecturer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68130" cy="268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F6C36" w:rsidTr="006F6C36">
        <w:tc>
          <w:tcPr>
            <w:tcW w:w="9062" w:type="dxa"/>
          </w:tcPr>
          <w:p w:rsidR="006F6C36" w:rsidRDefault="006F6C36">
            <w:r>
              <w:t xml:space="preserve">See more </w:t>
            </w:r>
            <w:r>
              <w:t>…</w:t>
            </w:r>
          </w:p>
        </w:tc>
      </w:tr>
    </w:tbl>
    <w:p w:rsidR="006F6C36" w:rsidRDefault="006F6C36"/>
    <w:p w:rsidR="005F4278" w:rsidRDefault="005F4278"/>
    <w:p w:rsidR="006365CE" w:rsidRDefault="006365CE">
      <w:r>
        <w:br w:type="page"/>
      </w:r>
    </w:p>
    <w:p w:rsidR="006365CE" w:rsidRDefault="006365CE"/>
    <w:tbl>
      <w:tblPr>
        <w:tblStyle w:val="Tabelraster"/>
        <w:tblW w:w="9112" w:type="dxa"/>
        <w:tblLook w:val="04A0" w:firstRow="1" w:lastRow="0" w:firstColumn="1" w:lastColumn="0" w:noHBand="0" w:noVBand="1"/>
      </w:tblPr>
      <w:tblGrid>
        <w:gridCol w:w="9112"/>
      </w:tblGrid>
      <w:tr w:rsidR="006365CE" w:rsidTr="006365CE">
        <w:trPr>
          <w:trHeight w:val="1116"/>
        </w:trPr>
        <w:tc>
          <w:tcPr>
            <w:tcW w:w="9112" w:type="dxa"/>
            <w:tcBorders>
              <w:left w:val="nil"/>
              <w:right w:val="nil"/>
            </w:tcBorders>
          </w:tcPr>
          <w:p w:rsidR="00D67CFE" w:rsidRDefault="00D67CFE" w:rsidP="00D67CFE">
            <w:pPr>
              <w:rPr>
                <w:b/>
              </w:rPr>
            </w:pPr>
            <w:r w:rsidRPr="00D67CFE">
              <w:rPr>
                <w:b/>
                <w:noProof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2385</wp:posOffset>
                  </wp:positionV>
                  <wp:extent cx="580390" cy="574675"/>
                  <wp:effectExtent l="0" t="0" r="0" b="0"/>
                  <wp:wrapSquare wrapText="bothSides"/>
                  <wp:docPr id="11" name="Afbeelding 11" descr="Image result for white m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Image result for white m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580390" cy="574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</w:rPr>
              <w:t>@Shelly123</w:t>
            </w:r>
          </w:p>
          <w:p w:rsidR="00D67CFE" w:rsidRPr="00D67CFE" w:rsidRDefault="00D67CFE" w:rsidP="00D67CFE">
            <w:pPr>
              <w:pStyle w:val="Geenafstand"/>
              <w:rPr>
                <w:i/>
              </w:rPr>
            </w:pPr>
            <w:r w:rsidRPr="00D67CFE">
              <w:rPr>
                <w:i/>
              </w:rPr>
              <w:t>The fear of my grandchildren getting sunburned really has declined since my daughter let me buy a t-shirt from A&amp;A, so yes, I recommend that you buy it. It really works!</w:t>
            </w:r>
          </w:p>
          <w:p w:rsidR="00D67CFE" w:rsidRPr="00D67CFE" w:rsidRDefault="00D67CFE" w:rsidP="00D67CFE">
            <w:pPr>
              <w:spacing w:line="480" w:lineRule="auto"/>
              <w:jc w:val="right"/>
              <w:rPr>
                <w:b/>
                <w:i/>
                <w:noProof/>
              </w:rPr>
            </w:pPr>
            <w:r>
              <w:rPr>
                <w:i/>
              </w:rPr>
              <w:t xml:space="preserve">2 min ago - Received </w:t>
            </w:r>
          </w:p>
        </w:tc>
      </w:tr>
      <w:tr w:rsidR="006365CE" w:rsidTr="006365CE">
        <w:trPr>
          <w:trHeight w:val="1116"/>
        </w:trPr>
        <w:tc>
          <w:tcPr>
            <w:tcW w:w="9112" w:type="dxa"/>
            <w:tcBorders>
              <w:left w:val="nil"/>
              <w:right w:val="nil"/>
            </w:tcBorders>
          </w:tcPr>
          <w:p w:rsidR="006365CE" w:rsidRDefault="006365CE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1684</wp:posOffset>
                  </wp:positionH>
                  <wp:positionV relativeFrom="paragraph">
                    <wp:posOffset>801</wp:posOffset>
                  </wp:positionV>
                  <wp:extent cx="604299" cy="604299"/>
                  <wp:effectExtent l="0" t="0" r="5715" b="5715"/>
                  <wp:wrapSquare wrapText="bothSides"/>
                  <wp:docPr id="10" name="Afbeelding 10" descr="Image result for nik penhale smi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mage result for nik penhale smit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4299" cy="604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NikSmith</w:t>
            </w:r>
            <w:proofErr w:type="spellEnd"/>
          </w:p>
          <w:p w:rsidR="006365CE" w:rsidRDefault="006365CE" w:rsidP="006365CE">
            <w:r>
              <w:t>Hey, thank you for joining our community! If you have any questions relating our product, just let me know and I</w:t>
            </w:r>
            <w:r>
              <w:t>’</w:t>
            </w:r>
            <w:r>
              <w:t>ll come back to you!</w:t>
            </w:r>
          </w:p>
          <w:p w:rsidR="006365CE" w:rsidRPr="006365CE" w:rsidRDefault="006365CE" w:rsidP="00D67CFE">
            <w:pPr>
              <w:jc w:val="right"/>
              <w:rPr>
                <w:i/>
              </w:rPr>
            </w:pPr>
            <w:r>
              <w:rPr>
                <w:i/>
              </w:rPr>
              <w:t>3 days ago</w:t>
            </w:r>
            <w:r w:rsidR="00D67CFE">
              <w:rPr>
                <w:i/>
              </w:rPr>
              <w:t xml:space="preserve"> - Seen</w:t>
            </w:r>
          </w:p>
          <w:p w:rsidR="006365CE" w:rsidRPr="006365CE" w:rsidRDefault="006365CE" w:rsidP="006365CE"/>
        </w:tc>
      </w:tr>
      <w:tr w:rsidR="006365CE" w:rsidTr="006365CE">
        <w:trPr>
          <w:trHeight w:val="1116"/>
        </w:trPr>
        <w:tc>
          <w:tcPr>
            <w:tcW w:w="9112" w:type="dxa"/>
            <w:tcBorders>
              <w:left w:val="nil"/>
              <w:right w:val="nil"/>
            </w:tcBorders>
          </w:tcPr>
          <w:p w:rsidR="00D67CFE" w:rsidRDefault="00D67CFE" w:rsidP="00D67CFE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1684</wp:posOffset>
                  </wp:positionH>
                  <wp:positionV relativeFrom="paragraph">
                    <wp:posOffset>607</wp:posOffset>
                  </wp:positionV>
                  <wp:extent cx="612251" cy="612251"/>
                  <wp:effectExtent l="0" t="0" r="0" b="0"/>
                  <wp:wrapSquare wrapText="bothSides"/>
                  <wp:docPr id="13" name="Afbeelding 13" descr="Image result for black d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mage result for black d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51" cy="612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proudpaps</w:t>
            </w:r>
            <w:proofErr w:type="spellEnd"/>
          </w:p>
          <w:p w:rsidR="00D67CFE" w:rsidRDefault="00D67CFE" w:rsidP="00D67CFE">
            <w:r>
              <w:t>Appreciate you responding to my question, thanks! So yeah I</w:t>
            </w:r>
            <w:r>
              <w:t>’</w:t>
            </w:r>
            <w:r>
              <w:t xml:space="preserve">ve been struggling with what sunscreen to buy for my baby, since there are so many bad </w:t>
            </w:r>
            <w:proofErr w:type="spellStart"/>
            <w:r>
              <w:t>revieuws</w:t>
            </w:r>
            <w:proofErr w:type="spellEnd"/>
            <w:r>
              <w:t xml:space="preserve"> out there. The sunscreen you recommended seems really good, so I</w:t>
            </w:r>
            <w:r>
              <w:t>’</w:t>
            </w:r>
            <w:r>
              <w:t>ll give it a shot!</w:t>
            </w:r>
          </w:p>
          <w:p w:rsidR="00D67CFE" w:rsidRPr="00D67CFE" w:rsidRDefault="00D67CFE" w:rsidP="00D67CFE">
            <w:pPr>
              <w:jc w:val="right"/>
              <w:rPr>
                <w:i/>
              </w:rPr>
            </w:pPr>
            <w:r w:rsidRPr="00D67CFE">
              <w:rPr>
                <w:i/>
              </w:rPr>
              <w:t>4 days ago - Sent</w:t>
            </w:r>
          </w:p>
          <w:p w:rsidR="006365CE" w:rsidRDefault="006365CE">
            <w:pPr>
              <w:rPr>
                <w:noProof/>
              </w:rPr>
            </w:pPr>
          </w:p>
        </w:tc>
      </w:tr>
    </w:tbl>
    <w:p w:rsidR="006365CE" w:rsidRDefault="006365CE"/>
    <w:p w:rsidR="00D67CFE" w:rsidRDefault="00D67CFE">
      <w:r>
        <w:rPr>
          <w:noProof/>
        </w:rPr>
        <w:drawing>
          <wp:inline distT="0" distB="0" distL="0" distR="0">
            <wp:extent cx="1900555" cy="1900555"/>
            <wp:effectExtent l="0" t="0" r="4445" b="4445"/>
            <wp:docPr id="15" name="Afbeelding 15" descr="Image result for anonymous ava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age result for anonymous avatar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0555" cy="190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67CFE" w:rsidSect="00414C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2NzIwNjG0NDa3MDFR0lEKTi0uzszPAykwqgUAtDrWuywAAAA="/>
  </w:docVars>
  <w:rsids>
    <w:rsidRoot w:val="006F6C36"/>
    <w:rsid w:val="00176AB7"/>
    <w:rsid w:val="00414C12"/>
    <w:rsid w:val="005500D5"/>
    <w:rsid w:val="005F4278"/>
    <w:rsid w:val="006365CE"/>
    <w:rsid w:val="00643E29"/>
    <w:rsid w:val="006F6C36"/>
    <w:rsid w:val="0083538B"/>
    <w:rsid w:val="00AA0AA9"/>
    <w:rsid w:val="00AC2EFF"/>
    <w:rsid w:val="00D37A66"/>
    <w:rsid w:val="00D60324"/>
    <w:rsid w:val="00D67CFE"/>
    <w:rsid w:val="00DF2D25"/>
    <w:rsid w:val="00FD0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899C91-CDCD-4AC3-B9E7-BAAFD9CAD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6F6C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eenafstand">
    <w:name w:val="No Spacing"/>
    <w:uiPriority w:val="1"/>
    <w:qFormat/>
    <w:rsid w:val="00D67C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svg"/><Relationship Id="rId5" Type="http://schemas.microsoft.com/office/2007/relationships/hdphoto" Target="media/hdphoto1.wdp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jpeg"/><Relationship Id="rId14" Type="http://schemas.openxmlformats.org/officeDocument/2006/relationships/image" Target="media/image9.sv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 de Brouwer</dc:creator>
  <cp:keywords/>
  <dc:description/>
  <cp:lastModifiedBy>Vera de Brouwer</cp:lastModifiedBy>
  <cp:revision>1</cp:revision>
  <dcterms:created xsi:type="dcterms:W3CDTF">2018-06-13T14:00:00Z</dcterms:created>
  <dcterms:modified xsi:type="dcterms:W3CDTF">2018-06-13T18:19:00Z</dcterms:modified>
</cp:coreProperties>
</file>